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FEF08" w14:textId="24FD1E93" w:rsidR="00510230" w:rsidRDefault="00510230" w:rsidP="00902867">
      <w:pPr>
        <w:pStyle w:val="Heading2"/>
        <w:spacing w:before="0"/>
      </w:pPr>
      <w:r>
        <w:t>INSTRUCTIONS</w:t>
      </w:r>
    </w:p>
    <w:p w14:paraId="64E58B5E" w14:textId="77777777" w:rsidR="00510230" w:rsidRPr="005F2CB8" w:rsidRDefault="00510230" w:rsidP="00510230">
      <w:pPr>
        <w:pStyle w:val="BodyText"/>
        <w:ind w:left="287" w:firstLine="2"/>
        <w:rPr>
          <w:rFonts w:ascii="Calibri" w:hAnsi="Calibri" w:cs="Calibri"/>
          <w:sz w:val="22"/>
          <w:szCs w:val="22"/>
        </w:rPr>
      </w:pPr>
      <w:r w:rsidRPr="005F2CB8">
        <w:rPr>
          <w:rFonts w:ascii="Calibri" w:hAnsi="Calibri" w:cs="Calibri"/>
          <w:sz w:val="22"/>
          <w:szCs w:val="22"/>
        </w:rPr>
        <w:t>Complete</w:t>
      </w:r>
      <w:r w:rsidRPr="005F2CB8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and</w:t>
      </w:r>
      <w:r w:rsidRPr="005F2CB8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attach</w:t>
      </w:r>
      <w:r w:rsidRPr="005F2CB8">
        <w:rPr>
          <w:rFonts w:ascii="Calibri" w:hAnsi="Calibri" w:cs="Calibri"/>
          <w:spacing w:val="-6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this</w:t>
      </w:r>
      <w:r w:rsidRPr="005F2CB8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sheet</w:t>
      </w:r>
      <w:r w:rsidRPr="005F2CB8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to</w:t>
      </w:r>
      <w:r w:rsidRPr="005F2CB8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the</w:t>
      </w:r>
      <w:r w:rsidRPr="005F2CB8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front</w:t>
      </w:r>
      <w:r w:rsidRPr="005F2CB8">
        <w:rPr>
          <w:rFonts w:ascii="Calibri" w:hAnsi="Calibri" w:cs="Calibri"/>
          <w:spacing w:val="-6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of</w:t>
      </w:r>
      <w:r w:rsidRPr="005F2CB8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the</w:t>
      </w:r>
      <w:r w:rsidRPr="005F2CB8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nomination statement</w:t>
      </w:r>
      <w:r w:rsidRPr="005F2CB8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packet.</w:t>
      </w:r>
      <w:r w:rsidRPr="005F2CB8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For</w:t>
      </w:r>
      <w:r w:rsidRPr="005F2CB8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 xml:space="preserve">more information, see the </w:t>
      </w:r>
      <w:hyperlink r:id="rId10" w:history="1">
        <w:r w:rsidRPr="005F2CB8">
          <w:rPr>
            <w:rStyle w:val="Hyperlink"/>
            <w:rFonts w:ascii="Calibri" w:hAnsi="Calibri" w:cs="Calibri"/>
            <w:sz w:val="22"/>
            <w:szCs w:val="22"/>
          </w:rPr>
          <w:t>CHHS All-College Awards website</w:t>
        </w:r>
      </w:hyperlink>
      <w:r w:rsidRPr="005F2CB8">
        <w:rPr>
          <w:rFonts w:ascii="Calibri" w:hAnsi="Calibri" w:cs="Calibri"/>
          <w:sz w:val="22"/>
          <w:szCs w:val="22"/>
        </w:rPr>
        <w:t>.</w:t>
      </w:r>
    </w:p>
    <w:p w14:paraId="55208EC2" w14:textId="77777777" w:rsidR="00510230" w:rsidRPr="005F2CB8" w:rsidRDefault="00510230" w:rsidP="00510230">
      <w:pPr>
        <w:pStyle w:val="BodyText"/>
        <w:spacing w:before="10"/>
        <w:rPr>
          <w:rFonts w:ascii="Calibri" w:hAnsi="Calibri" w:cs="Calibri"/>
          <w:sz w:val="22"/>
          <w:szCs w:val="22"/>
        </w:rPr>
      </w:pPr>
    </w:p>
    <w:p w14:paraId="029EDC2A" w14:textId="49B2EBB8" w:rsidR="00510230" w:rsidRPr="005F2CB8" w:rsidRDefault="00510230" w:rsidP="005F2CB8">
      <w:pPr>
        <w:pStyle w:val="BodyText"/>
        <w:ind w:left="270" w:right="562"/>
        <w:rPr>
          <w:rFonts w:ascii="Calibri" w:hAnsi="Calibri" w:cs="Calibri"/>
          <w:spacing w:val="-5"/>
          <w:sz w:val="22"/>
          <w:szCs w:val="22"/>
        </w:rPr>
      </w:pPr>
      <w:r w:rsidRPr="005F2CB8">
        <w:rPr>
          <w:rFonts w:ascii="Calibri" w:hAnsi="Calibri" w:cs="Calibri"/>
          <w:sz w:val="22"/>
          <w:szCs w:val="22"/>
        </w:rPr>
        <w:t>Submit</w:t>
      </w:r>
      <w:r w:rsidRPr="005F2CB8">
        <w:rPr>
          <w:rFonts w:ascii="Calibri" w:hAnsi="Calibri" w:cs="Calibri"/>
          <w:spacing w:val="-6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an</w:t>
      </w:r>
      <w:r w:rsidRPr="005F2CB8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electronic</w:t>
      </w:r>
      <w:r w:rsidRPr="005F2CB8">
        <w:rPr>
          <w:rFonts w:ascii="Calibri" w:hAnsi="Calibri" w:cs="Calibri"/>
          <w:spacing w:val="-7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copy</w:t>
      </w:r>
      <w:r w:rsidRPr="005F2CB8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of</w:t>
      </w:r>
      <w:r w:rsidRPr="005F2CB8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the</w:t>
      </w:r>
      <w:r w:rsidRPr="005F2CB8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complete</w:t>
      </w:r>
      <w:r w:rsidRPr="005F2CB8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nomination</w:t>
      </w:r>
      <w:r w:rsidRPr="005F2CB8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packet</w:t>
      </w:r>
      <w:r w:rsidRPr="005F2CB8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5F2CB8">
        <w:rPr>
          <w:rFonts w:ascii="Calibri" w:hAnsi="Calibri" w:cs="Calibri"/>
          <w:spacing w:val="-5"/>
          <w:sz w:val="22"/>
          <w:szCs w:val="22"/>
        </w:rPr>
        <w:t xml:space="preserve">on the </w:t>
      </w:r>
      <w:hyperlink r:id="rId11" w:history="1">
        <w:r w:rsidRPr="005F2CB8">
          <w:rPr>
            <w:rStyle w:val="Hyperlink"/>
            <w:rFonts w:ascii="Calibri" w:hAnsi="Calibri" w:cs="Calibri"/>
            <w:color w:val="0033CC"/>
            <w:sz w:val="22"/>
            <w:szCs w:val="22"/>
          </w:rPr>
          <w:t>CHHS College Awards Nomination Submissions</w:t>
        </w:r>
      </w:hyperlink>
      <w:r w:rsidRPr="005F2CB8">
        <w:rPr>
          <w:rStyle w:val="Strong"/>
          <w:rFonts w:ascii="Calibri" w:hAnsi="Calibri" w:cs="Calibri"/>
          <w:color w:val="101820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website</w:t>
      </w:r>
      <w:r w:rsidR="095AF82F" w:rsidRPr="005F2CB8">
        <w:rPr>
          <w:rFonts w:ascii="Calibri" w:hAnsi="Calibri" w:cs="Calibri"/>
          <w:sz w:val="22"/>
          <w:szCs w:val="22"/>
        </w:rPr>
        <w:t>.</w:t>
      </w:r>
      <w:r w:rsidRPr="005F2CB8">
        <w:rPr>
          <w:rFonts w:ascii="Calibri" w:hAnsi="Calibri" w:cs="Calibri"/>
          <w:spacing w:val="-5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No</w:t>
      </w:r>
      <w:r w:rsidRPr="005F2CB8">
        <w:rPr>
          <w:rFonts w:ascii="Calibri" w:hAnsi="Calibri" w:cs="Calibri"/>
          <w:spacing w:val="-10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hard</w:t>
      </w:r>
      <w:r w:rsidRPr="005F2CB8">
        <w:rPr>
          <w:rFonts w:ascii="Calibri" w:hAnsi="Calibri" w:cs="Calibri"/>
          <w:spacing w:val="-5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copies</w:t>
      </w:r>
      <w:r w:rsidRPr="005F2CB8">
        <w:rPr>
          <w:rFonts w:ascii="Calibri" w:hAnsi="Calibri" w:cs="Calibri"/>
          <w:spacing w:val="-6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or</w:t>
      </w:r>
      <w:r w:rsidRPr="005F2CB8">
        <w:rPr>
          <w:rFonts w:ascii="Calibri" w:hAnsi="Calibri" w:cs="Calibri"/>
          <w:spacing w:val="-6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late</w:t>
      </w:r>
      <w:r w:rsidRPr="005F2CB8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submissions</w:t>
      </w:r>
      <w:r w:rsidRPr="005F2CB8">
        <w:rPr>
          <w:rFonts w:ascii="Calibri" w:hAnsi="Calibri" w:cs="Calibri"/>
          <w:spacing w:val="-9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will</w:t>
      </w:r>
      <w:r w:rsidRPr="005F2CB8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5F2CB8">
        <w:rPr>
          <w:rFonts w:ascii="Calibri" w:hAnsi="Calibri" w:cs="Calibri"/>
          <w:sz w:val="22"/>
          <w:szCs w:val="22"/>
        </w:rPr>
        <w:t>be</w:t>
      </w:r>
      <w:r w:rsidRPr="005F2CB8">
        <w:rPr>
          <w:rFonts w:ascii="Calibri" w:hAnsi="Calibri" w:cs="Calibri"/>
          <w:spacing w:val="-8"/>
          <w:sz w:val="22"/>
          <w:szCs w:val="22"/>
        </w:rPr>
        <w:t xml:space="preserve"> </w:t>
      </w:r>
      <w:r w:rsidRPr="005F2CB8">
        <w:rPr>
          <w:rFonts w:ascii="Calibri" w:hAnsi="Calibri" w:cs="Calibri"/>
          <w:spacing w:val="-2"/>
          <w:sz w:val="22"/>
          <w:szCs w:val="22"/>
        </w:rPr>
        <w:t>accepted.</w:t>
      </w:r>
    </w:p>
    <w:p w14:paraId="2876A7E5" w14:textId="777DF013" w:rsidR="00DD092D" w:rsidRDefault="00510230" w:rsidP="00510230">
      <w:pPr>
        <w:pStyle w:val="Heading2"/>
      </w:pPr>
      <w:r w:rsidRPr="00510230">
        <w:t>AWARD</w:t>
      </w:r>
    </w:p>
    <w:p w14:paraId="36C8E393" w14:textId="4BF992A3" w:rsidR="00510230" w:rsidRPr="005F2CB8" w:rsidRDefault="00510230" w:rsidP="009028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  <w:r w:rsidRPr="005F2CB8">
        <w:t>Award Title:</w:t>
      </w:r>
    </w:p>
    <w:p w14:paraId="5D90FFCA" w14:textId="407B4810" w:rsidR="00510230" w:rsidRDefault="00510230" w:rsidP="00510230">
      <w:pPr>
        <w:pStyle w:val="Heading2"/>
      </w:pPr>
      <w:r>
        <w:t>NOMINEE INFORMATION</w:t>
      </w:r>
    </w:p>
    <w:p w14:paraId="54886747" w14:textId="77875F76" w:rsidR="00510230" w:rsidRPr="005F2CB8" w:rsidRDefault="00510230" w:rsidP="009028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5F2CB8">
        <w:t>Name:</w:t>
      </w:r>
    </w:p>
    <w:p w14:paraId="1F661AFE" w14:textId="114ADAEE" w:rsidR="00510230" w:rsidRPr="005F2CB8" w:rsidRDefault="00510230" w:rsidP="009028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5F2CB8">
        <w:t>Title:</w:t>
      </w:r>
    </w:p>
    <w:p w14:paraId="7FBD87C4" w14:textId="50C41D37" w:rsidR="00510230" w:rsidRPr="005F2CB8" w:rsidRDefault="00510230" w:rsidP="009028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5F2CB8">
        <w:t>Unit:</w:t>
      </w:r>
    </w:p>
    <w:p w14:paraId="0EA1AE63" w14:textId="41991765" w:rsidR="00510230" w:rsidRPr="005F2CB8" w:rsidRDefault="00510230" w:rsidP="009028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360" w:lineRule="auto"/>
      </w:pPr>
      <w:r w:rsidRPr="005F2CB8">
        <w:t>Number of years in the College in current position</w:t>
      </w:r>
      <w:r w:rsidR="005F2CB8">
        <w:t>:</w:t>
      </w:r>
    </w:p>
    <w:p w14:paraId="08E8B7A3" w14:textId="6B9813FC" w:rsidR="00510230" w:rsidRDefault="00510230" w:rsidP="00510230">
      <w:pPr>
        <w:pStyle w:val="Heading2"/>
      </w:pPr>
      <w:r>
        <w:t>NOMINATOR</w:t>
      </w:r>
    </w:p>
    <w:p w14:paraId="4443A7FA" w14:textId="54501580" w:rsidR="00510230" w:rsidRPr="005F2CB8" w:rsidRDefault="00510230" w:rsidP="009028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5F2CB8">
        <w:t>Name:</w:t>
      </w:r>
    </w:p>
    <w:p w14:paraId="1F55A00D" w14:textId="68336A65" w:rsidR="00510230" w:rsidRPr="005F2CB8" w:rsidRDefault="00510230" w:rsidP="009028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5F2CB8">
        <w:t>Title</w:t>
      </w:r>
      <w:r w:rsidR="00594F9B">
        <w:t>/Unit</w:t>
      </w:r>
      <w:r w:rsidRPr="005F2CB8">
        <w:t>:</w:t>
      </w:r>
    </w:p>
    <w:p w14:paraId="226EA014" w14:textId="77777777" w:rsidR="00594F9B" w:rsidRPr="00902867" w:rsidRDefault="00594F9B" w:rsidP="00594F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1237"/>
        </w:tabs>
        <w:spacing w:line="360" w:lineRule="auto"/>
        <w:rPr>
          <w:rFonts w:ascii="Arial" w:hAnsi="Arial" w:cs="Arial"/>
          <w:color w:val="4E4E50" w:themeColor="text1"/>
          <w:sz w:val="16"/>
          <w:szCs w:val="16"/>
        </w:rPr>
      </w:pPr>
      <w:r>
        <w:t>Signature</w:t>
      </w:r>
      <w:r w:rsidRPr="00510230">
        <w:t>:</w:t>
      </w:r>
      <w:r>
        <w:tab/>
      </w:r>
    </w:p>
    <w:p w14:paraId="28E1EB70" w14:textId="50EF9BA1" w:rsidR="00510230" w:rsidRDefault="00510230" w:rsidP="00510230">
      <w:pPr>
        <w:pStyle w:val="Heading2"/>
      </w:pPr>
      <w:r>
        <w:t>ACADEMIC UNIT HEAD/DIRECTOR</w:t>
      </w:r>
    </w:p>
    <w:p w14:paraId="1332473B" w14:textId="79AF6D1F" w:rsidR="00510230" w:rsidRPr="00510230" w:rsidRDefault="00510230" w:rsidP="009028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510230">
        <w:t>Name:</w:t>
      </w:r>
    </w:p>
    <w:p w14:paraId="59FA4A74" w14:textId="2AE9A7F7" w:rsidR="00510230" w:rsidRPr="00510230" w:rsidRDefault="00594F9B" w:rsidP="009028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>
        <w:t>Unit</w:t>
      </w:r>
      <w:r w:rsidR="00510230" w:rsidRPr="00510230">
        <w:t>:</w:t>
      </w:r>
    </w:p>
    <w:p w14:paraId="2DA158FE" w14:textId="1AE13EAD" w:rsidR="008354AC" w:rsidRPr="00902867" w:rsidRDefault="00594F9B" w:rsidP="00A83F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1237"/>
        </w:tabs>
        <w:spacing w:line="360" w:lineRule="auto"/>
        <w:rPr>
          <w:rFonts w:ascii="Arial" w:hAnsi="Arial" w:cs="Arial"/>
          <w:color w:val="4E4E50" w:themeColor="text1"/>
          <w:sz w:val="16"/>
          <w:szCs w:val="16"/>
        </w:rPr>
      </w:pPr>
      <w:r>
        <w:t>Signature</w:t>
      </w:r>
      <w:r w:rsidR="00510230" w:rsidRPr="00510230">
        <w:t>:</w:t>
      </w:r>
      <w:r w:rsidR="00A83F11">
        <w:tab/>
      </w:r>
    </w:p>
    <w:sectPr w:rsidR="008354AC" w:rsidRPr="00902867" w:rsidSect="00D97A23">
      <w:headerReference w:type="default" r:id="rId12"/>
      <w:headerReference w:type="first" r:id="rId13"/>
      <w:footerReference w:type="first" r:id="rId14"/>
      <w:pgSz w:w="12240" w:h="15840"/>
      <w:pgMar w:top="2578" w:right="1440" w:bottom="1742" w:left="1440" w:header="0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1F7EB" w14:textId="77777777" w:rsidR="00CF469C" w:rsidRDefault="00CF469C" w:rsidP="004871EC">
      <w:pPr>
        <w:spacing w:after="0" w:line="240" w:lineRule="auto"/>
      </w:pPr>
      <w:r>
        <w:separator/>
      </w:r>
    </w:p>
  </w:endnote>
  <w:endnote w:type="continuationSeparator" w:id="0">
    <w:p w14:paraId="35EC16FE" w14:textId="77777777" w:rsidR="00CF469C" w:rsidRDefault="00CF469C" w:rsidP="004871EC">
      <w:pPr>
        <w:spacing w:after="0" w:line="240" w:lineRule="auto"/>
      </w:pPr>
      <w:r>
        <w:continuationSeparator/>
      </w:r>
    </w:p>
  </w:endnote>
  <w:endnote w:type="continuationNotice" w:id="1">
    <w:p w14:paraId="15359140" w14:textId="77777777" w:rsidR="00001080" w:rsidRDefault="000010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AF7DE" w14:textId="75BF8D85" w:rsidR="00BE049E" w:rsidRPr="00825C2A" w:rsidRDefault="005571AC" w:rsidP="005F2CB8">
    <w:pPr>
      <w:pStyle w:val="NoSpacing"/>
      <w:rPr>
        <w:rFonts w:ascii="Arial" w:eastAsia="Calibri" w:hAnsi="Arial" w:cs="Arial"/>
        <w:caps/>
        <w:color w:val="1E4D2B" w:themeColor="text2"/>
        <w:sz w:val="16"/>
        <w:szCs w:val="16"/>
      </w:rPr>
    </w:pPr>
    <w:r>
      <w:rPr>
        <w:noProof/>
      </w:rPr>
      <w:drawing>
        <wp:inline distT="0" distB="0" distL="0" distR="0" wp14:anchorId="64F5C9C5" wp14:editId="503BDBC8">
          <wp:extent cx="2084705" cy="662268"/>
          <wp:effectExtent l="0" t="0" r="0" b="0"/>
          <wp:docPr id="9" name="Picture 9" descr="College of Health and Human Sciences&#10;Colorado State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College of Health and Human Sciences&#10;Colorado State University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84705" cy="6622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F9D3CD3" w14:textId="11BF6ABE" w:rsidR="00A170E4" w:rsidRDefault="003803DF" w:rsidP="003803DF">
    <w:pPr>
      <w:pStyle w:val="Footer"/>
      <w:tabs>
        <w:tab w:val="clear" w:pos="4680"/>
        <w:tab w:val="clear" w:pos="9360"/>
        <w:tab w:val="left" w:pos="624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B339F3" w14:textId="77777777" w:rsidR="00CF469C" w:rsidRDefault="00CF469C" w:rsidP="004871EC">
      <w:pPr>
        <w:spacing w:after="0" w:line="240" w:lineRule="auto"/>
      </w:pPr>
      <w:r>
        <w:separator/>
      </w:r>
    </w:p>
  </w:footnote>
  <w:footnote w:type="continuationSeparator" w:id="0">
    <w:p w14:paraId="19E1B0D3" w14:textId="77777777" w:rsidR="00CF469C" w:rsidRDefault="00CF469C" w:rsidP="004871EC">
      <w:pPr>
        <w:spacing w:after="0" w:line="240" w:lineRule="auto"/>
      </w:pPr>
      <w:r>
        <w:continuationSeparator/>
      </w:r>
    </w:p>
  </w:footnote>
  <w:footnote w:type="continuationNotice" w:id="1">
    <w:p w14:paraId="5166478B" w14:textId="77777777" w:rsidR="00001080" w:rsidRDefault="000010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ABEDD" w14:textId="703FFD40" w:rsidR="00B06106" w:rsidRDefault="00B7703A" w:rsidP="004871EC">
    <w:pPr>
      <w:pStyle w:val="Header"/>
      <w:tabs>
        <w:tab w:val="clear" w:pos="4680"/>
        <w:tab w:val="clear" w:pos="9360"/>
      </w:tabs>
      <w:ind w:left="-144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DA867B8" wp14:editId="0CB8790C">
          <wp:simplePos x="0" y="0"/>
          <wp:positionH relativeFrom="column">
            <wp:posOffset>-914400</wp:posOffset>
          </wp:positionH>
          <wp:positionV relativeFrom="paragraph">
            <wp:posOffset>0</wp:posOffset>
          </wp:positionV>
          <wp:extent cx="7769786" cy="10055018"/>
          <wp:effectExtent l="0" t="0" r="3175" b="3810"/>
          <wp:wrapNone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69786" cy="100550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B06106">
      <w:rPr>
        <w:noProof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6B538" w14:textId="77777777" w:rsidR="00A170E4" w:rsidRDefault="00A170E4" w:rsidP="00A170E4">
    <w:pPr>
      <w:spacing w:after="0" w:line="250" w:lineRule="auto"/>
      <w:rPr>
        <w:rFonts w:ascii="Arial" w:eastAsia="Calibri" w:hAnsi="Arial" w:cs="Arial"/>
        <w:b/>
        <w:color w:val="1E4D2B" w:themeColor="text2"/>
        <w:sz w:val="16"/>
        <w:szCs w:val="16"/>
      </w:rPr>
    </w:pPr>
  </w:p>
  <w:p w14:paraId="1772E4D0" w14:textId="77777777" w:rsidR="00A170E4" w:rsidRDefault="00A170E4" w:rsidP="00A170E4">
    <w:pPr>
      <w:spacing w:after="0" w:line="250" w:lineRule="auto"/>
      <w:rPr>
        <w:rFonts w:ascii="Arial" w:eastAsia="Calibri" w:hAnsi="Arial" w:cs="Arial"/>
        <w:b/>
        <w:color w:val="1E4D2B" w:themeColor="text2"/>
        <w:sz w:val="16"/>
        <w:szCs w:val="16"/>
      </w:rPr>
    </w:pPr>
  </w:p>
  <w:p w14:paraId="2DC0AD45" w14:textId="77777777" w:rsidR="00A170E4" w:rsidRDefault="00A170E4" w:rsidP="00A170E4">
    <w:pPr>
      <w:spacing w:after="0" w:line="250" w:lineRule="auto"/>
      <w:rPr>
        <w:rFonts w:ascii="Arial" w:eastAsia="Calibri" w:hAnsi="Arial" w:cs="Arial"/>
        <w:b/>
        <w:color w:val="1E4D2B" w:themeColor="text2"/>
        <w:sz w:val="16"/>
        <w:szCs w:val="16"/>
      </w:rPr>
    </w:pPr>
  </w:p>
  <w:p w14:paraId="53C40243" w14:textId="77777777" w:rsidR="00A170E4" w:rsidRDefault="00A170E4" w:rsidP="00A170E4">
    <w:pPr>
      <w:spacing w:after="0" w:line="250" w:lineRule="auto"/>
      <w:rPr>
        <w:rFonts w:ascii="Arial" w:eastAsia="Calibri" w:hAnsi="Arial" w:cs="Arial"/>
        <w:b/>
        <w:color w:val="1E4D2B" w:themeColor="text2"/>
        <w:sz w:val="16"/>
        <w:szCs w:val="16"/>
      </w:rPr>
    </w:pPr>
  </w:p>
  <w:p w14:paraId="2197A826" w14:textId="77777777" w:rsidR="00A170E4" w:rsidRDefault="00A170E4" w:rsidP="00A170E4">
    <w:pPr>
      <w:spacing w:after="0" w:line="250" w:lineRule="auto"/>
      <w:rPr>
        <w:rFonts w:ascii="Arial" w:eastAsia="Calibri" w:hAnsi="Arial" w:cs="Arial"/>
        <w:b/>
        <w:color w:val="1E4D2B" w:themeColor="text2"/>
        <w:sz w:val="16"/>
        <w:szCs w:val="16"/>
      </w:rPr>
    </w:pPr>
  </w:p>
  <w:p w14:paraId="57ECC489" w14:textId="06362E41" w:rsidR="00A170E4" w:rsidRPr="00510230" w:rsidRDefault="00F11332" w:rsidP="00510230">
    <w:pPr>
      <w:pStyle w:val="Heading1"/>
    </w:pPr>
    <w:r w:rsidRPr="00510230">
      <w:t>College of Health and Human Sciences</w:t>
    </w:r>
  </w:p>
  <w:p w14:paraId="6799164E" w14:textId="079313D5" w:rsidR="00510230" w:rsidRPr="00510230" w:rsidRDefault="00510230" w:rsidP="00510230">
    <w:pPr>
      <w:pStyle w:val="Heading1"/>
    </w:pPr>
    <w:r w:rsidRPr="00510230">
      <w:t>All-College Awards</w:t>
    </w:r>
  </w:p>
  <w:p w14:paraId="1DEB1C44" w14:textId="5456C354" w:rsidR="00B06106" w:rsidRPr="00510230" w:rsidRDefault="00510230" w:rsidP="00510230">
    <w:pPr>
      <w:pStyle w:val="Heading1"/>
    </w:pPr>
    <w:r w:rsidRPr="00510230">
      <w:t>Nomin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F08D0"/>
    <w:multiLevelType w:val="hybridMultilevel"/>
    <w:tmpl w:val="81CA8A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4D16633"/>
    <w:multiLevelType w:val="hybridMultilevel"/>
    <w:tmpl w:val="FD0EBA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53B1F8E"/>
    <w:multiLevelType w:val="hybridMultilevel"/>
    <w:tmpl w:val="CFA6C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F83476"/>
    <w:multiLevelType w:val="hybridMultilevel"/>
    <w:tmpl w:val="A2AC17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688403E"/>
    <w:multiLevelType w:val="hybridMultilevel"/>
    <w:tmpl w:val="1E088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EC3A93"/>
    <w:multiLevelType w:val="hybridMultilevel"/>
    <w:tmpl w:val="ADA2BD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62174149">
    <w:abstractNumId w:val="4"/>
  </w:num>
  <w:num w:numId="2" w16cid:durableId="306251236">
    <w:abstractNumId w:val="1"/>
  </w:num>
  <w:num w:numId="3" w16cid:durableId="1352532737">
    <w:abstractNumId w:val="2"/>
  </w:num>
  <w:num w:numId="4" w16cid:durableId="2143385103">
    <w:abstractNumId w:val="5"/>
  </w:num>
  <w:num w:numId="5" w16cid:durableId="1704549189">
    <w:abstractNumId w:val="3"/>
  </w:num>
  <w:num w:numId="6" w16cid:durableId="5898982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NDA0NbEwMTM1NzZW0lEKTi0uzszPAykwrgUAzRxsoywAAAA="/>
  </w:docVars>
  <w:rsids>
    <w:rsidRoot w:val="004871EC"/>
    <w:rsid w:val="00001080"/>
    <w:rsid w:val="00065CC0"/>
    <w:rsid w:val="0008232B"/>
    <w:rsid w:val="000C20EF"/>
    <w:rsid w:val="001A4E8B"/>
    <w:rsid w:val="001C4801"/>
    <w:rsid w:val="001E5B76"/>
    <w:rsid w:val="002510B4"/>
    <w:rsid w:val="002C5D68"/>
    <w:rsid w:val="0034072A"/>
    <w:rsid w:val="00346E26"/>
    <w:rsid w:val="00372AA7"/>
    <w:rsid w:val="003803DF"/>
    <w:rsid w:val="003851A1"/>
    <w:rsid w:val="003A3D21"/>
    <w:rsid w:val="00414F05"/>
    <w:rsid w:val="004871EC"/>
    <w:rsid w:val="00496A30"/>
    <w:rsid w:val="004B5FDB"/>
    <w:rsid w:val="004C04EB"/>
    <w:rsid w:val="004E3356"/>
    <w:rsid w:val="00510230"/>
    <w:rsid w:val="005571AC"/>
    <w:rsid w:val="00594F9B"/>
    <w:rsid w:val="005C4B9E"/>
    <w:rsid w:val="005E0635"/>
    <w:rsid w:val="005F2CB8"/>
    <w:rsid w:val="006342A7"/>
    <w:rsid w:val="00635BDD"/>
    <w:rsid w:val="006419DB"/>
    <w:rsid w:val="00653A85"/>
    <w:rsid w:val="00676E53"/>
    <w:rsid w:val="007168C0"/>
    <w:rsid w:val="00731C42"/>
    <w:rsid w:val="00757847"/>
    <w:rsid w:val="00816376"/>
    <w:rsid w:val="00825C2A"/>
    <w:rsid w:val="00831FBC"/>
    <w:rsid w:val="008354AC"/>
    <w:rsid w:val="00865FEE"/>
    <w:rsid w:val="008B1B81"/>
    <w:rsid w:val="008E3CB1"/>
    <w:rsid w:val="008F6FD9"/>
    <w:rsid w:val="00902867"/>
    <w:rsid w:val="009C1776"/>
    <w:rsid w:val="00A170E4"/>
    <w:rsid w:val="00A2263A"/>
    <w:rsid w:val="00A83F11"/>
    <w:rsid w:val="00AC06C9"/>
    <w:rsid w:val="00AE62AA"/>
    <w:rsid w:val="00B06106"/>
    <w:rsid w:val="00B7703A"/>
    <w:rsid w:val="00BE049E"/>
    <w:rsid w:val="00CF469C"/>
    <w:rsid w:val="00D012A0"/>
    <w:rsid w:val="00D305D2"/>
    <w:rsid w:val="00D97A23"/>
    <w:rsid w:val="00DD092D"/>
    <w:rsid w:val="00E51D1B"/>
    <w:rsid w:val="00E556B7"/>
    <w:rsid w:val="00E62E7A"/>
    <w:rsid w:val="00E76218"/>
    <w:rsid w:val="00E8741F"/>
    <w:rsid w:val="00F11332"/>
    <w:rsid w:val="00FB324D"/>
    <w:rsid w:val="095AF82F"/>
    <w:rsid w:val="7FAD2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26792C9E"/>
  <w15:docId w15:val="{18493D26-FB7C-41B6-A065-BBA0C1B9A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510230"/>
    <w:pPr>
      <w:spacing w:after="0" w:line="250" w:lineRule="auto"/>
      <w:jc w:val="center"/>
      <w:outlineLvl w:val="0"/>
    </w:pPr>
    <w:rPr>
      <w:rFonts w:ascii="Arial" w:eastAsia="Calibri" w:hAnsi="Arial" w:cs="Arial"/>
      <w:b/>
      <w:caps/>
      <w:color w:val="1E4D2B" w:themeColor="text2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5F2CB8"/>
    <w:pPr>
      <w:spacing w:before="360" w:after="120" w:line="240" w:lineRule="auto"/>
      <w:outlineLvl w:val="1"/>
    </w:pPr>
    <w:rPr>
      <w:rFonts w:ascii="Arial" w:hAnsi="Arial" w:cs="Arial"/>
      <w:b/>
      <w:bCs/>
      <w:color w:val="4E4E5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71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1EC"/>
  </w:style>
  <w:style w:type="paragraph" w:styleId="Footer">
    <w:name w:val="footer"/>
    <w:basedOn w:val="Normal"/>
    <w:link w:val="FooterChar"/>
    <w:uiPriority w:val="99"/>
    <w:unhideWhenUsed/>
    <w:rsid w:val="004871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1EC"/>
  </w:style>
  <w:style w:type="paragraph" w:styleId="BalloonText">
    <w:name w:val="Balloon Text"/>
    <w:basedOn w:val="Normal"/>
    <w:link w:val="BalloonTextChar"/>
    <w:uiPriority w:val="99"/>
    <w:semiHidden/>
    <w:unhideWhenUsed/>
    <w:rsid w:val="004871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71E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46E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70E4"/>
    <w:rPr>
      <w:color w:val="3246A4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A4E8B"/>
    <w:rPr>
      <w:color w:val="6B156C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510230"/>
    <w:rPr>
      <w:rFonts w:ascii="Arial" w:eastAsia="Calibri" w:hAnsi="Arial" w:cs="Arial"/>
      <w:b/>
      <w:caps/>
      <w:color w:val="1E4D2B" w:themeColor="text2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5F2CB8"/>
    <w:rPr>
      <w:rFonts w:ascii="Arial" w:hAnsi="Arial" w:cs="Arial"/>
      <w:b/>
      <w:bCs/>
      <w:color w:val="4E4E50" w:themeColor="text1"/>
      <w:sz w:val="24"/>
      <w:szCs w:val="24"/>
    </w:rPr>
  </w:style>
  <w:style w:type="paragraph" w:styleId="BodyText">
    <w:name w:val="Body Text"/>
    <w:basedOn w:val="Normal"/>
    <w:link w:val="BodyTextChar"/>
    <w:rsid w:val="00816376"/>
    <w:pPr>
      <w:widowControl w:val="0"/>
      <w:spacing w:after="0" w:line="240" w:lineRule="auto"/>
      <w:jc w:val="both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816376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customStyle="1" w:styleId="Level1">
    <w:name w:val="Level 1"/>
    <w:basedOn w:val="Normal"/>
    <w:rsid w:val="00816376"/>
    <w:pPr>
      <w:widowControl w:val="0"/>
      <w:spacing w:after="0" w:line="240" w:lineRule="auto"/>
      <w:ind w:left="720" w:hanging="720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styleId="Strong">
    <w:name w:val="Strong"/>
    <w:basedOn w:val="DefaultParagraphFont"/>
    <w:uiPriority w:val="22"/>
    <w:qFormat/>
    <w:rsid w:val="00510230"/>
    <w:rPr>
      <w:b/>
      <w:bCs/>
    </w:rPr>
  </w:style>
  <w:style w:type="paragraph" w:styleId="NoSpacing">
    <w:name w:val="No Spacing"/>
    <w:uiPriority w:val="1"/>
    <w:qFormat/>
    <w:rsid w:val="005F2CB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01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068360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8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71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5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2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pps.chhs.colostate.edu/awards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chhs.colostate.edu/faculty-and-staff/awards-proces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2016 CSU Brand">
      <a:dk1>
        <a:srgbClr val="4E4E50"/>
      </a:dk1>
      <a:lt1>
        <a:srgbClr val="FFFFFF"/>
      </a:lt1>
      <a:dk2>
        <a:srgbClr val="1E4D2B"/>
      </a:dk2>
      <a:lt2>
        <a:srgbClr val="C8C371"/>
      </a:lt2>
      <a:accent1>
        <a:srgbClr val="D9782C"/>
      </a:accent1>
      <a:accent2>
        <a:srgbClr val="C8D744"/>
      </a:accent2>
      <a:accent3>
        <a:srgbClr val="F2EA36"/>
      </a:accent3>
      <a:accent4>
        <a:srgbClr val="12A3B6"/>
      </a:accent4>
      <a:accent5>
        <a:srgbClr val="CC5330"/>
      </a:accent5>
      <a:accent6>
        <a:srgbClr val="105456"/>
      </a:accent6>
      <a:hlink>
        <a:srgbClr val="3246A4"/>
      </a:hlink>
      <a:folHlink>
        <a:srgbClr val="6B156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F2D44E5DF6A439429656E448724EF" ma:contentTypeVersion="3" ma:contentTypeDescription="Create a new document." ma:contentTypeScope="" ma:versionID="9a29b73dd2d0ce49cc5633845485a675">
  <xsd:schema xmlns:xsd="http://www.w3.org/2001/XMLSchema" xmlns:xs="http://www.w3.org/2001/XMLSchema" xmlns:p="http://schemas.microsoft.com/office/2006/metadata/properties" xmlns:ns2="eeb4f251-4b12-4573-a600-88cd7e4c67d0" targetNamespace="http://schemas.microsoft.com/office/2006/metadata/properties" ma:root="true" ma:fieldsID="cc30ff934a0a822491ed5f505d3b050d" ns2:_="">
    <xsd:import namespace="eeb4f251-4b12-4573-a600-88cd7e4c67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4f251-4b12-4573-a600-88cd7e4c67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88E87E-B2EF-4FC9-960C-922917AAC6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b4f251-4b12-4573-a600-88cd7e4c67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9F6DE5-36AF-4DCF-97C4-6C04713A5B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E63C2B-677B-41F6-B06E-1B26EE50B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9</Words>
  <Characters>566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4</CharactersWithSpaces>
  <SharedDoc>false</SharedDoc>
  <HLinks>
    <vt:vector size="12" baseType="variant">
      <vt:variant>
        <vt:i4>2359400</vt:i4>
      </vt:variant>
      <vt:variant>
        <vt:i4>3</vt:i4>
      </vt:variant>
      <vt:variant>
        <vt:i4>0</vt:i4>
      </vt:variant>
      <vt:variant>
        <vt:i4>5</vt:i4>
      </vt:variant>
      <vt:variant>
        <vt:lpwstr>https://apps.chhs.colostate.edu/awards</vt:lpwstr>
      </vt:variant>
      <vt:variant>
        <vt:lpwstr/>
      </vt:variant>
      <vt:variant>
        <vt:i4>6160460</vt:i4>
      </vt:variant>
      <vt:variant>
        <vt:i4>0</vt:i4>
      </vt:variant>
      <vt:variant>
        <vt:i4>0</vt:i4>
      </vt:variant>
      <vt:variant>
        <vt:i4>5</vt:i4>
      </vt:variant>
      <vt:variant>
        <vt:lpwstr>https://www.chhs.colostate.edu/faculty-and-staff/awards-proces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a</dc:creator>
  <cp:keywords/>
  <cp:lastModifiedBy>Gerding,Gretchen</cp:lastModifiedBy>
  <cp:revision>2</cp:revision>
  <cp:lastPrinted>2017-01-06T22:46:00Z</cp:lastPrinted>
  <dcterms:created xsi:type="dcterms:W3CDTF">2023-09-06T19:04:00Z</dcterms:created>
  <dcterms:modified xsi:type="dcterms:W3CDTF">2023-09-06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0d1564868a86407d79921104360998bf7fa23f9085d9ccaaad760bcf8e122a</vt:lpwstr>
  </property>
</Properties>
</file>